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F6BDE" w14:textId="77777777" w:rsidR="00D76E98" w:rsidRDefault="00D76E98" w:rsidP="00D76E98">
      <w:pPr>
        <w:jc w:val="center"/>
        <w:rPr>
          <w:b/>
          <w:bCs/>
          <w:u w:val="single"/>
          <w:lang w:val="en-US"/>
        </w:rPr>
      </w:pPr>
      <w:r w:rsidRPr="00D76E98">
        <w:rPr>
          <w:b/>
          <w:bCs/>
          <w:u w:val="single"/>
          <w:lang w:val="en-US"/>
        </w:rPr>
        <w:t>Introduction to Excel Exercise Sheet</w:t>
      </w:r>
    </w:p>
    <w:p w14:paraId="32910135" w14:textId="37EEA573" w:rsidR="00D76E98" w:rsidRDefault="00D76E98" w:rsidP="00D76E98">
      <w:pPr>
        <w:jc w:val="center"/>
        <w:rPr>
          <w:lang w:val="en-US"/>
        </w:rPr>
      </w:pPr>
      <w:r>
        <w:rPr>
          <w:lang w:val="en-US"/>
        </w:rPr>
        <w:t>CODE Workshop 2023</w:t>
      </w:r>
    </w:p>
    <w:p w14:paraId="22B0FDF1" w14:textId="77777777" w:rsidR="00D76E98" w:rsidRDefault="00D76E98" w:rsidP="00D76E98">
      <w:pPr>
        <w:jc w:val="center"/>
        <w:rPr>
          <w:lang w:val="en-US"/>
        </w:rPr>
      </w:pPr>
    </w:p>
    <w:p w14:paraId="67F97468" w14:textId="4C80557E" w:rsidR="00D76E98" w:rsidRDefault="00D76E98" w:rsidP="00D76E98">
      <w:pPr>
        <w:pStyle w:val="ListParagraph"/>
        <w:numPr>
          <w:ilvl w:val="0"/>
          <w:numId w:val="1"/>
        </w:numPr>
        <w:rPr>
          <w:lang w:val="en-US"/>
        </w:rPr>
      </w:pPr>
      <w:r w:rsidRPr="006244CA">
        <w:rPr>
          <w:b/>
          <w:bCs/>
          <w:lang w:val="en-US"/>
        </w:rPr>
        <w:t>Exercise 1</w:t>
      </w:r>
      <w:r>
        <w:rPr>
          <w:lang w:val="en-US"/>
        </w:rPr>
        <w:t>: A project developed by a team of scientists wanted to find out what was the best handwashing method to eliminate bacteria. The gathered multiple participants and told them to wash their hands using the different methods they were testing. After the participants washed their hands, the scientist performed bacterial counts for each participant. You were charged with verifying, organizing, and summarizing their findings. The results can be found on the provided excel sheet. Answer the following questions or perform the indicated action.</w:t>
      </w:r>
    </w:p>
    <w:p w14:paraId="6495345B" w14:textId="77777777" w:rsidR="00D76E98" w:rsidRDefault="00D76E98" w:rsidP="00D76E98">
      <w:pPr>
        <w:pStyle w:val="ListParagraph"/>
        <w:rPr>
          <w:lang w:val="en-US"/>
        </w:rPr>
      </w:pPr>
    </w:p>
    <w:p w14:paraId="05B2731A" w14:textId="4C198E5E" w:rsidR="00D76E98" w:rsidRDefault="00D76E98" w:rsidP="00D76E98">
      <w:pPr>
        <w:pStyle w:val="ListParagraph"/>
        <w:numPr>
          <w:ilvl w:val="1"/>
          <w:numId w:val="1"/>
        </w:numPr>
        <w:rPr>
          <w:lang w:val="en-US"/>
        </w:rPr>
      </w:pPr>
      <w:r>
        <w:rPr>
          <w:lang w:val="en-US"/>
        </w:rPr>
        <w:t>The hand washing method “Water” is misspelled as “</w:t>
      </w:r>
      <w:proofErr w:type="spellStart"/>
      <w:r>
        <w:rPr>
          <w:lang w:val="en-US"/>
        </w:rPr>
        <w:t>Witer</w:t>
      </w:r>
      <w:proofErr w:type="spellEnd"/>
      <w:r>
        <w:rPr>
          <w:lang w:val="en-US"/>
        </w:rPr>
        <w:t>”. Please fix this typo</w:t>
      </w:r>
    </w:p>
    <w:p w14:paraId="014B2462" w14:textId="0699BF90" w:rsidR="0080115A" w:rsidRDefault="0080115A" w:rsidP="00D76E98">
      <w:pPr>
        <w:pStyle w:val="ListParagraph"/>
        <w:numPr>
          <w:ilvl w:val="1"/>
          <w:numId w:val="1"/>
        </w:numPr>
        <w:rPr>
          <w:lang w:val="en-US"/>
        </w:rPr>
      </w:pPr>
      <w:r>
        <w:rPr>
          <w:lang w:val="en-US"/>
        </w:rPr>
        <w:t>How many participants took part in the study?</w:t>
      </w:r>
    </w:p>
    <w:p w14:paraId="3C873437" w14:textId="77219022" w:rsidR="0080115A" w:rsidRDefault="0080115A" w:rsidP="00D76E98">
      <w:pPr>
        <w:pStyle w:val="ListParagraph"/>
        <w:numPr>
          <w:ilvl w:val="1"/>
          <w:numId w:val="1"/>
        </w:numPr>
        <w:rPr>
          <w:lang w:val="en-US"/>
        </w:rPr>
      </w:pPr>
      <w:r>
        <w:rPr>
          <w:lang w:val="en-US"/>
        </w:rPr>
        <w:t>How many methods were tested?</w:t>
      </w:r>
    </w:p>
    <w:p w14:paraId="7495F46F" w14:textId="73DC2A91" w:rsidR="002218CA" w:rsidRDefault="002218CA" w:rsidP="00D76E98">
      <w:pPr>
        <w:pStyle w:val="ListParagraph"/>
        <w:numPr>
          <w:ilvl w:val="1"/>
          <w:numId w:val="1"/>
        </w:numPr>
        <w:rPr>
          <w:lang w:val="en-US"/>
        </w:rPr>
      </w:pPr>
      <w:r>
        <w:rPr>
          <w:lang w:val="en-US"/>
        </w:rPr>
        <w:t>How many participants were there for each method?</w:t>
      </w:r>
    </w:p>
    <w:p w14:paraId="235708A7" w14:textId="77777777" w:rsidR="00EA6A26" w:rsidRDefault="00EA6A26" w:rsidP="00EA6A26">
      <w:pPr>
        <w:pStyle w:val="ListParagraph"/>
        <w:numPr>
          <w:ilvl w:val="1"/>
          <w:numId w:val="1"/>
        </w:numPr>
        <w:rPr>
          <w:lang w:val="en-US"/>
        </w:rPr>
      </w:pPr>
      <w:r>
        <w:rPr>
          <w:lang w:val="en-US"/>
        </w:rPr>
        <w:t xml:space="preserve">Divide all of the bacterial counts by </w:t>
      </w:r>
      <w:proofErr w:type="gramStart"/>
      <w:r>
        <w:rPr>
          <w:lang w:val="en-US"/>
        </w:rPr>
        <w:t>100</w:t>
      </w:r>
      <w:proofErr w:type="gramEnd"/>
    </w:p>
    <w:p w14:paraId="114BC87C" w14:textId="06FDC321" w:rsidR="00EA6A26" w:rsidRDefault="00EA6A26" w:rsidP="00D76E98">
      <w:pPr>
        <w:pStyle w:val="ListParagraph"/>
        <w:numPr>
          <w:ilvl w:val="1"/>
          <w:numId w:val="1"/>
        </w:numPr>
        <w:rPr>
          <w:lang w:val="en-US"/>
        </w:rPr>
      </w:pPr>
      <w:r>
        <w:rPr>
          <w:lang w:val="en-US"/>
        </w:rPr>
        <w:t xml:space="preserve">Multiply all of the bacterial counts by </w:t>
      </w:r>
      <w:proofErr w:type="gramStart"/>
      <w:r>
        <w:rPr>
          <w:lang w:val="en-US"/>
        </w:rPr>
        <w:t>100</w:t>
      </w:r>
      <w:proofErr w:type="gramEnd"/>
    </w:p>
    <w:p w14:paraId="434C58B0" w14:textId="4B7CCAD7" w:rsidR="000D3E2F" w:rsidRDefault="000D3E2F" w:rsidP="00D76E98">
      <w:pPr>
        <w:pStyle w:val="ListParagraph"/>
        <w:numPr>
          <w:ilvl w:val="1"/>
          <w:numId w:val="1"/>
        </w:numPr>
        <w:rPr>
          <w:lang w:val="en-US"/>
        </w:rPr>
      </w:pPr>
      <w:r>
        <w:rPr>
          <w:lang w:val="en-US"/>
        </w:rPr>
        <w:t>Sort your methods by alphabetical order</w:t>
      </w:r>
      <w:r w:rsidR="003B3C53">
        <w:rPr>
          <w:lang w:val="en-US"/>
        </w:rPr>
        <w:t xml:space="preserve"> (A-Z)</w:t>
      </w:r>
    </w:p>
    <w:p w14:paraId="5911A8AC" w14:textId="02BCFBFE" w:rsidR="0080115A" w:rsidRDefault="0080115A" w:rsidP="00D76E98">
      <w:pPr>
        <w:pStyle w:val="ListParagraph"/>
        <w:numPr>
          <w:ilvl w:val="1"/>
          <w:numId w:val="1"/>
        </w:numPr>
        <w:rPr>
          <w:lang w:val="en-US"/>
        </w:rPr>
      </w:pPr>
      <w:r>
        <w:rPr>
          <w:lang w:val="en-US"/>
        </w:rPr>
        <w:t xml:space="preserve">Which method killed the </w:t>
      </w:r>
      <w:r w:rsidR="002218CA">
        <w:rPr>
          <w:lang w:val="en-US"/>
        </w:rPr>
        <w:t>least</w:t>
      </w:r>
      <w:r>
        <w:rPr>
          <w:lang w:val="en-US"/>
        </w:rPr>
        <w:t xml:space="preserve"> bacteria in total? Which method killed the </w:t>
      </w:r>
      <w:r w:rsidR="002218CA">
        <w:rPr>
          <w:lang w:val="en-US"/>
        </w:rPr>
        <w:t>least</w:t>
      </w:r>
      <w:r>
        <w:rPr>
          <w:lang w:val="en-US"/>
        </w:rPr>
        <w:t xml:space="preserve"> bacteria on average?</w:t>
      </w:r>
    </w:p>
    <w:p w14:paraId="44ED5D3B" w14:textId="617ED080" w:rsidR="0080115A" w:rsidRDefault="0080115A" w:rsidP="00D76E98">
      <w:pPr>
        <w:pStyle w:val="ListParagraph"/>
        <w:numPr>
          <w:ilvl w:val="1"/>
          <w:numId w:val="1"/>
        </w:numPr>
        <w:rPr>
          <w:lang w:val="en-US"/>
        </w:rPr>
      </w:pPr>
      <w:r>
        <w:rPr>
          <w:lang w:val="en-US"/>
        </w:rPr>
        <w:t>Summarize the results in a graph.</w:t>
      </w:r>
    </w:p>
    <w:p w14:paraId="4D1CB5FF" w14:textId="61E5A6F3" w:rsidR="0080115A" w:rsidRDefault="00B871B2" w:rsidP="00D76E98">
      <w:pPr>
        <w:pStyle w:val="ListParagraph"/>
        <w:numPr>
          <w:ilvl w:val="1"/>
          <w:numId w:val="1"/>
        </w:numPr>
        <w:rPr>
          <w:lang w:val="en-US"/>
        </w:rPr>
      </w:pPr>
      <w:r>
        <w:rPr>
          <w:lang w:val="en-US"/>
        </w:rPr>
        <w:t xml:space="preserve">BONUS: What is the sum of </w:t>
      </w:r>
      <w:proofErr w:type="gramStart"/>
      <w:r>
        <w:rPr>
          <w:lang w:val="en-US"/>
        </w:rPr>
        <w:t>all of</w:t>
      </w:r>
      <w:proofErr w:type="gramEnd"/>
      <w:r>
        <w:rPr>
          <w:lang w:val="en-US"/>
        </w:rPr>
        <w:t xml:space="preserve"> the methods that use soap (i.e., soap and antibacterial soap)?</w:t>
      </w:r>
    </w:p>
    <w:p w14:paraId="5CB7D16A" w14:textId="0DD40386" w:rsidR="00DB66D4" w:rsidRDefault="00DB66D4" w:rsidP="00D76E98">
      <w:pPr>
        <w:pStyle w:val="ListParagraph"/>
        <w:numPr>
          <w:ilvl w:val="1"/>
          <w:numId w:val="1"/>
        </w:numPr>
        <w:rPr>
          <w:lang w:val="en-US"/>
        </w:rPr>
      </w:pPr>
      <w:r>
        <w:rPr>
          <w:lang w:val="en-US"/>
        </w:rPr>
        <w:t>BONUS: Convert your columns to rows</w:t>
      </w:r>
    </w:p>
    <w:p w14:paraId="4AD1E4A3" w14:textId="77777777" w:rsidR="00685F01" w:rsidRDefault="00685F01" w:rsidP="00583B31">
      <w:pPr>
        <w:pStyle w:val="ListParagraph"/>
        <w:ind w:left="1440"/>
        <w:rPr>
          <w:lang w:val="en-US"/>
        </w:rPr>
      </w:pPr>
    </w:p>
    <w:p w14:paraId="189D76DE" w14:textId="71EF6CB4" w:rsidR="006244CA" w:rsidRDefault="006244CA" w:rsidP="006244CA">
      <w:pPr>
        <w:pStyle w:val="ListParagraph"/>
        <w:numPr>
          <w:ilvl w:val="0"/>
          <w:numId w:val="1"/>
        </w:numPr>
        <w:rPr>
          <w:lang w:val="en-US"/>
        </w:rPr>
      </w:pPr>
      <w:r>
        <w:rPr>
          <w:b/>
          <w:bCs/>
          <w:lang w:val="en-US"/>
        </w:rPr>
        <w:t>Exercise</w:t>
      </w:r>
      <w:r w:rsidR="00E12AEC">
        <w:rPr>
          <w:b/>
          <w:bCs/>
          <w:lang w:val="en-US"/>
        </w:rPr>
        <w:t xml:space="preserve"> 2</w:t>
      </w:r>
      <w:r w:rsidR="00E12AEC">
        <w:rPr>
          <w:lang w:val="en-US"/>
        </w:rPr>
        <w:t xml:space="preserve">: You are a Marine Biologist, and you </w:t>
      </w:r>
      <w:proofErr w:type="gramStart"/>
      <w:r w:rsidR="00E12AEC">
        <w:rPr>
          <w:lang w:val="en-US"/>
        </w:rPr>
        <w:t>are in charge of</w:t>
      </w:r>
      <w:proofErr w:type="gramEnd"/>
      <w:r w:rsidR="00E12AEC">
        <w:rPr>
          <w:lang w:val="en-US"/>
        </w:rPr>
        <w:t xml:space="preserve"> creating a new aquarium for Oklahoma. </w:t>
      </w:r>
      <w:r w:rsidR="00571922">
        <w:rPr>
          <w:lang w:val="en-US"/>
        </w:rPr>
        <w:t xml:space="preserve">Two companies will sell you all the fish you need. However, you can only buy one individual of each species (i.e., you can’t have </w:t>
      </w:r>
      <w:r w:rsidR="00BD67EC">
        <w:rPr>
          <w:lang w:val="en-US"/>
        </w:rPr>
        <w:t>two fish from the same species)</w:t>
      </w:r>
      <w:r w:rsidR="006F3DF1">
        <w:rPr>
          <w:lang w:val="en-US"/>
        </w:rPr>
        <w:t xml:space="preserve">. Each </w:t>
      </w:r>
      <w:r w:rsidR="00DC0239">
        <w:rPr>
          <w:lang w:val="en-US"/>
        </w:rPr>
        <w:t xml:space="preserve">company </w:t>
      </w:r>
      <w:proofErr w:type="gramStart"/>
      <w:r w:rsidR="000779B1">
        <w:rPr>
          <w:lang w:val="en-US"/>
        </w:rPr>
        <w:t>sent</w:t>
      </w:r>
      <w:proofErr w:type="gramEnd"/>
      <w:r w:rsidR="000779B1">
        <w:rPr>
          <w:lang w:val="en-US"/>
        </w:rPr>
        <w:t xml:space="preserve"> you their list of species. </w:t>
      </w:r>
      <w:r w:rsidR="008B6F95">
        <w:rPr>
          <w:lang w:val="en-US"/>
        </w:rPr>
        <w:t xml:space="preserve">It is your job to prepare a list of </w:t>
      </w:r>
      <w:proofErr w:type="gramStart"/>
      <w:r w:rsidR="008B6F95">
        <w:rPr>
          <w:lang w:val="en-US"/>
        </w:rPr>
        <w:t>all of</w:t>
      </w:r>
      <w:proofErr w:type="gramEnd"/>
      <w:r w:rsidR="008B6F95">
        <w:rPr>
          <w:lang w:val="en-US"/>
        </w:rPr>
        <w:t xml:space="preserve"> the species you need to buy an</w:t>
      </w:r>
      <w:r w:rsidR="00D52263">
        <w:rPr>
          <w:lang w:val="en-US"/>
        </w:rPr>
        <w:t xml:space="preserve">d avoid buying the same species twice. </w:t>
      </w:r>
    </w:p>
    <w:p w14:paraId="14202728" w14:textId="77777777" w:rsidR="00C2073D" w:rsidRDefault="00C2073D" w:rsidP="00C2073D">
      <w:pPr>
        <w:pStyle w:val="ListParagraph"/>
        <w:rPr>
          <w:lang w:val="en-US"/>
        </w:rPr>
      </w:pPr>
    </w:p>
    <w:p w14:paraId="5E242FF2" w14:textId="6C4B4B0E" w:rsidR="00C2073D" w:rsidRDefault="00952704" w:rsidP="00C2073D">
      <w:pPr>
        <w:pStyle w:val="ListParagraph"/>
        <w:numPr>
          <w:ilvl w:val="1"/>
          <w:numId w:val="1"/>
        </w:numPr>
        <w:rPr>
          <w:lang w:val="en-US"/>
        </w:rPr>
      </w:pPr>
      <w:r>
        <w:rPr>
          <w:lang w:val="en-US"/>
        </w:rPr>
        <w:t>How many species are shared between the two companies?</w:t>
      </w:r>
    </w:p>
    <w:p w14:paraId="3F904303" w14:textId="1ACA1F16" w:rsidR="00952704" w:rsidRDefault="00952704" w:rsidP="00C2073D">
      <w:pPr>
        <w:pStyle w:val="ListParagraph"/>
        <w:numPr>
          <w:ilvl w:val="1"/>
          <w:numId w:val="1"/>
        </w:numPr>
        <w:rPr>
          <w:lang w:val="en-US"/>
        </w:rPr>
      </w:pPr>
      <w:r>
        <w:rPr>
          <w:lang w:val="en-US"/>
        </w:rPr>
        <w:t xml:space="preserve">How many species are unique to each </w:t>
      </w:r>
      <w:r w:rsidR="00C360C8">
        <w:rPr>
          <w:lang w:val="en-US"/>
        </w:rPr>
        <w:t>company?</w:t>
      </w:r>
    </w:p>
    <w:p w14:paraId="31CE0DBC" w14:textId="6ACB23E0" w:rsidR="00C360C8" w:rsidRDefault="00C360C8" w:rsidP="00C2073D">
      <w:pPr>
        <w:pStyle w:val="ListParagraph"/>
        <w:numPr>
          <w:ilvl w:val="1"/>
          <w:numId w:val="1"/>
        </w:numPr>
        <w:rPr>
          <w:lang w:val="en-US"/>
        </w:rPr>
      </w:pPr>
      <w:r>
        <w:rPr>
          <w:lang w:val="en-US"/>
        </w:rPr>
        <w:t xml:space="preserve">Your supervisor wants </w:t>
      </w:r>
      <w:r w:rsidR="001D1462">
        <w:rPr>
          <w:lang w:val="en-US"/>
        </w:rPr>
        <w:t xml:space="preserve">all the names to be written in lower </w:t>
      </w:r>
      <w:proofErr w:type="gramStart"/>
      <w:r w:rsidR="001D1462">
        <w:rPr>
          <w:lang w:val="en-US"/>
        </w:rPr>
        <w:t>case</w:t>
      </w:r>
      <w:proofErr w:type="gramEnd"/>
    </w:p>
    <w:p w14:paraId="38845EEE" w14:textId="24441B95" w:rsidR="006A4C2B" w:rsidRPr="00DE2151" w:rsidRDefault="006A4C2B" w:rsidP="001F400F">
      <w:pPr>
        <w:pStyle w:val="ListParagraph"/>
        <w:numPr>
          <w:ilvl w:val="1"/>
          <w:numId w:val="1"/>
        </w:numPr>
      </w:pPr>
      <w:r w:rsidRPr="00E41525">
        <w:rPr>
          <w:lang w:val="en-US"/>
        </w:rPr>
        <w:t xml:space="preserve">You will also need to assign </w:t>
      </w:r>
      <w:r w:rsidR="00094AA5" w:rsidRPr="00E41525">
        <w:rPr>
          <w:lang w:val="en-US"/>
        </w:rPr>
        <w:t xml:space="preserve">each species a code after their name. The code will </w:t>
      </w:r>
      <w:r w:rsidR="00670E4F" w:rsidRPr="00E41525">
        <w:rPr>
          <w:lang w:val="en-US"/>
        </w:rPr>
        <w:t>start with the letters “sp” followed by a number</w:t>
      </w:r>
      <w:r w:rsidR="00094AA5" w:rsidRPr="00E41525">
        <w:rPr>
          <w:lang w:val="en-US"/>
        </w:rPr>
        <w:t xml:space="preserve"> from 1 to how</w:t>
      </w:r>
      <w:r w:rsidR="00670E4F" w:rsidRPr="00E41525">
        <w:rPr>
          <w:lang w:val="en-US"/>
        </w:rPr>
        <w:t xml:space="preserve">ever many species are there. Example: </w:t>
      </w:r>
      <w:proofErr w:type="spellStart"/>
      <w:r w:rsidR="00E41525" w:rsidRPr="00E41525">
        <w:t>Acanthochaenus_luetkenii</w:t>
      </w:r>
      <w:proofErr w:type="spellEnd"/>
      <w:r w:rsidR="001F400F">
        <w:rPr>
          <w:lang w:val="en-US"/>
        </w:rPr>
        <w:t xml:space="preserve">_sp1, </w:t>
      </w:r>
      <w:proofErr w:type="spellStart"/>
      <w:r w:rsidR="001F400F" w:rsidRPr="001F400F">
        <w:t>Ameiurus_melas</w:t>
      </w:r>
      <w:proofErr w:type="spellEnd"/>
      <w:r w:rsidR="001F400F">
        <w:rPr>
          <w:lang w:val="en-US"/>
        </w:rPr>
        <w:t>_sp2</w:t>
      </w:r>
      <w:proofErr w:type="gramStart"/>
      <w:r w:rsidR="001F400F">
        <w:rPr>
          <w:lang w:val="en-US"/>
        </w:rPr>
        <w:t>…..</w:t>
      </w:r>
      <w:proofErr w:type="gramEnd"/>
    </w:p>
    <w:p w14:paraId="09E53ABF" w14:textId="5EE7A922" w:rsidR="00DE2151" w:rsidRPr="002C29C9" w:rsidRDefault="00DE2151" w:rsidP="001F400F">
      <w:pPr>
        <w:pStyle w:val="ListParagraph"/>
        <w:numPr>
          <w:ilvl w:val="1"/>
          <w:numId w:val="1"/>
        </w:numPr>
      </w:pPr>
      <w:r>
        <w:rPr>
          <w:lang w:val="en-US"/>
        </w:rPr>
        <w:t>BONUS: What if you wanted to separate the</w:t>
      </w:r>
      <w:r w:rsidR="002C29C9">
        <w:rPr>
          <w:lang w:val="en-US"/>
        </w:rPr>
        <w:t xml:space="preserve"> names by column?</w:t>
      </w:r>
    </w:p>
    <w:p w14:paraId="27E3EE7D" w14:textId="77777777" w:rsidR="002C29C9" w:rsidRPr="002C29C9" w:rsidRDefault="002C29C9" w:rsidP="002C29C9">
      <w:pPr>
        <w:pStyle w:val="ListParagraph"/>
        <w:ind w:left="1440"/>
      </w:pPr>
    </w:p>
    <w:p w14:paraId="2453F72B" w14:textId="72FA8D67" w:rsidR="002C29C9" w:rsidRPr="00D55A66" w:rsidRDefault="00AE2462" w:rsidP="002C29C9">
      <w:pPr>
        <w:pStyle w:val="ListParagraph"/>
        <w:numPr>
          <w:ilvl w:val="0"/>
          <w:numId w:val="1"/>
        </w:numPr>
      </w:pPr>
      <w:r w:rsidRPr="000C6EA8">
        <w:rPr>
          <w:b/>
          <w:bCs/>
          <w:lang w:val="en-US"/>
        </w:rPr>
        <w:t>Exercise 3</w:t>
      </w:r>
      <w:r w:rsidR="001672B4" w:rsidRPr="000C6EA8">
        <w:rPr>
          <w:lang w:val="en-US"/>
        </w:rPr>
        <w:t>:</w:t>
      </w:r>
      <w:r w:rsidR="00296BCF" w:rsidRPr="000C6EA8">
        <w:rPr>
          <w:lang w:val="en-US"/>
        </w:rPr>
        <w:t xml:space="preserve"> </w:t>
      </w:r>
      <w:r w:rsidR="000C6EA8" w:rsidRPr="000C6EA8">
        <w:rPr>
          <w:lang w:val="en-US"/>
        </w:rPr>
        <w:t>Six participants took place in a race to</w:t>
      </w:r>
      <w:r w:rsidR="000C6EA8">
        <w:rPr>
          <w:lang w:val="en-US"/>
        </w:rPr>
        <w:t xml:space="preserve">urnament consisting of 76 different courses. As part of the organizing </w:t>
      </w:r>
      <w:proofErr w:type="gramStart"/>
      <w:r w:rsidR="000C6EA8">
        <w:rPr>
          <w:lang w:val="en-US"/>
        </w:rPr>
        <w:t>team</w:t>
      </w:r>
      <w:proofErr w:type="gramEnd"/>
      <w:r w:rsidR="000C6EA8">
        <w:rPr>
          <w:lang w:val="en-US"/>
        </w:rPr>
        <w:t xml:space="preserve"> you are tasked</w:t>
      </w:r>
      <w:r w:rsidR="00D00970">
        <w:rPr>
          <w:lang w:val="en-US"/>
        </w:rPr>
        <w:t xml:space="preserve"> with determining the winner. The winner of the course </w:t>
      </w:r>
      <w:r w:rsidR="00193E36">
        <w:rPr>
          <w:lang w:val="en-US"/>
        </w:rPr>
        <w:t xml:space="preserve">is the participant with the lowest score on that </w:t>
      </w:r>
      <w:r w:rsidR="00D55A66">
        <w:rPr>
          <w:lang w:val="en-US"/>
        </w:rPr>
        <w:t>course</w:t>
      </w:r>
      <w:r w:rsidR="00193E36">
        <w:rPr>
          <w:lang w:val="en-US"/>
        </w:rPr>
        <w:t xml:space="preserve">. At the end, the participant that won the most courses </w:t>
      </w:r>
      <w:proofErr w:type="gramStart"/>
      <w:r w:rsidR="00193E36">
        <w:rPr>
          <w:lang w:val="en-US"/>
        </w:rPr>
        <w:t>is</w:t>
      </w:r>
      <w:proofErr w:type="gramEnd"/>
      <w:r w:rsidR="00193E36">
        <w:rPr>
          <w:lang w:val="en-US"/>
        </w:rPr>
        <w:t xml:space="preserve"> the champion. </w:t>
      </w:r>
    </w:p>
    <w:p w14:paraId="620F52F9" w14:textId="77777777" w:rsidR="00D55A66" w:rsidRPr="008D2CE4" w:rsidRDefault="00D55A66" w:rsidP="00D55A66">
      <w:pPr>
        <w:pStyle w:val="ListParagraph"/>
      </w:pPr>
    </w:p>
    <w:p w14:paraId="2AA8E435" w14:textId="636F27C0" w:rsidR="008D2CE4" w:rsidRPr="008D2CE4" w:rsidRDefault="008D2CE4" w:rsidP="008D2CE4">
      <w:pPr>
        <w:pStyle w:val="ListParagraph"/>
        <w:numPr>
          <w:ilvl w:val="1"/>
          <w:numId w:val="1"/>
        </w:numPr>
      </w:pPr>
      <w:r>
        <w:rPr>
          <w:lang w:val="en-US"/>
        </w:rPr>
        <w:t xml:space="preserve">Determine the winner of the </w:t>
      </w:r>
      <w:r w:rsidR="00D55A66">
        <w:rPr>
          <w:lang w:val="en-US"/>
        </w:rPr>
        <w:t>tournament.</w:t>
      </w:r>
    </w:p>
    <w:p w14:paraId="3D62267B" w14:textId="1A66F74D" w:rsidR="008D2CE4" w:rsidRPr="002C29C9" w:rsidRDefault="008D2CE4" w:rsidP="008D2CE4">
      <w:pPr>
        <w:pStyle w:val="ListParagraph"/>
        <w:numPr>
          <w:ilvl w:val="1"/>
          <w:numId w:val="1"/>
        </w:numPr>
      </w:pPr>
      <w:r>
        <w:rPr>
          <w:lang w:val="en-US"/>
        </w:rPr>
        <w:t xml:space="preserve">How many courses did each participant win? </w:t>
      </w:r>
    </w:p>
    <w:p w14:paraId="47CCB8BD" w14:textId="77777777" w:rsidR="002C29C9" w:rsidRDefault="002C29C9" w:rsidP="002C29C9">
      <w:pPr>
        <w:pStyle w:val="ListParagraph"/>
        <w:ind w:left="1440"/>
      </w:pPr>
    </w:p>
    <w:p w14:paraId="50E3947F" w14:textId="77777777" w:rsidR="002C29C9" w:rsidRPr="001F400F" w:rsidRDefault="002C29C9" w:rsidP="002C29C9">
      <w:pPr>
        <w:pStyle w:val="ListParagraph"/>
      </w:pPr>
    </w:p>
    <w:sectPr w:rsidR="002C29C9" w:rsidRPr="001F40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412D04"/>
    <w:multiLevelType w:val="hybridMultilevel"/>
    <w:tmpl w:val="EC2C1956"/>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15385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zcwMzAzMTI1NrFU0lEKTi0uzszPAykwqgUAGkdurSwAAAA="/>
  </w:docVars>
  <w:rsids>
    <w:rsidRoot w:val="00D76E98"/>
    <w:rsid w:val="000779B1"/>
    <w:rsid w:val="00094AA5"/>
    <w:rsid w:val="000C6EA8"/>
    <w:rsid w:val="000D3E2F"/>
    <w:rsid w:val="001672B4"/>
    <w:rsid w:val="00193E36"/>
    <w:rsid w:val="001D1462"/>
    <w:rsid w:val="001F400F"/>
    <w:rsid w:val="002218CA"/>
    <w:rsid w:val="00296BCF"/>
    <w:rsid w:val="002C29C9"/>
    <w:rsid w:val="003B3C53"/>
    <w:rsid w:val="00571922"/>
    <w:rsid w:val="00583B31"/>
    <w:rsid w:val="006244CA"/>
    <w:rsid w:val="00670E4F"/>
    <w:rsid w:val="00685F01"/>
    <w:rsid w:val="006A4C2B"/>
    <w:rsid w:val="006F3DF1"/>
    <w:rsid w:val="00742EEA"/>
    <w:rsid w:val="0080115A"/>
    <w:rsid w:val="008B6F95"/>
    <w:rsid w:val="008D2CE4"/>
    <w:rsid w:val="00952704"/>
    <w:rsid w:val="0097046E"/>
    <w:rsid w:val="00AE2462"/>
    <w:rsid w:val="00B871B2"/>
    <w:rsid w:val="00BD67EC"/>
    <w:rsid w:val="00C2073D"/>
    <w:rsid w:val="00C360C8"/>
    <w:rsid w:val="00D00970"/>
    <w:rsid w:val="00D52263"/>
    <w:rsid w:val="00D55A66"/>
    <w:rsid w:val="00D76E98"/>
    <w:rsid w:val="00DB66D4"/>
    <w:rsid w:val="00DC0239"/>
    <w:rsid w:val="00DE2151"/>
    <w:rsid w:val="00E12AEC"/>
    <w:rsid w:val="00E41525"/>
    <w:rsid w:val="00EA6A26"/>
    <w:rsid w:val="00EB6FD1"/>
    <w:rsid w:val="00FA7E6D"/>
  </w:rsids>
  <m:mathPr>
    <m:mathFont m:val="Cambria Math"/>
    <m:brkBin m:val="before"/>
    <m:brkBinSub m:val="--"/>
    <m:smallFrac m:val="0"/>
    <m:dispDef/>
    <m:lMargin m:val="0"/>
    <m:rMargin m:val="0"/>
    <m:defJc m:val="centerGroup"/>
    <m:wrapIndent m:val="1440"/>
    <m:intLim m:val="subSup"/>
    <m:naryLim m:val="undOvr"/>
  </m:mathPr>
  <w:themeFontLang w:val="en-P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C58A0"/>
  <w15:chartTrackingRefBased/>
  <w15:docId w15:val="{97C0DB0D-FDF1-4F5E-8996-626B579E9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6E98"/>
    <w:pPr>
      <w:ind w:left="720"/>
      <w:contextualSpacing/>
    </w:pPr>
  </w:style>
  <w:style w:type="table" w:styleId="TableGrid">
    <w:name w:val="Table Grid"/>
    <w:basedOn w:val="TableNormal"/>
    <w:uiPriority w:val="39"/>
    <w:rsid w:val="00E415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231802">
      <w:bodyDiv w:val="1"/>
      <w:marLeft w:val="0"/>
      <w:marRight w:val="0"/>
      <w:marTop w:val="0"/>
      <w:marBottom w:val="0"/>
      <w:divBdr>
        <w:top w:val="none" w:sz="0" w:space="0" w:color="auto"/>
        <w:left w:val="none" w:sz="0" w:space="0" w:color="auto"/>
        <w:bottom w:val="none" w:sz="0" w:space="0" w:color="auto"/>
        <w:right w:val="none" w:sz="0" w:space="0" w:color="auto"/>
      </w:divBdr>
    </w:div>
    <w:div w:id="1793740785">
      <w:bodyDiv w:val="1"/>
      <w:marLeft w:val="0"/>
      <w:marRight w:val="0"/>
      <w:marTop w:val="0"/>
      <w:marBottom w:val="0"/>
      <w:divBdr>
        <w:top w:val="none" w:sz="0" w:space="0" w:color="auto"/>
        <w:left w:val="none" w:sz="0" w:space="0" w:color="auto"/>
        <w:bottom w:val="none" w:sz="0" w:space="0" w:color="auto"/>
        <w:right w:val="none" w:sz="0" w:space="0" w:color="auto"/>
      </w:divBdr>
    </w:div>
    <w:div w:id="2013750361">
      <w:bodyDiv w:val="1"/>
      <w:marLeft w:val="0"/>
      <w:marRight w:val="0"/>
      <w:marTop w:val="0"/>
      <w:marBottom w:val="0"/>
      <w:divBdr>
        <w:top w:val="none" w:sz="0" w:space="0" w:color="auto"/>
        <w:left w:val="none" w:sz="0" w:space="0" w:color="auto"/>
        <w:bottom w:val="none" w:sz="0" w:space="0" w:color="auto"/>
        <w:right w:val="none" w:sz="0" w:space="0" w:color="auto"/>
      </w:divBdr>
    </w:div>
    <w:div w:id="209238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1</TotalTime>
  <Pages>2</Pages>
  <Words>374</Words>
  <Characters>213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Melendez</dc:creator>
  <cp:keywords/>
  <dc:description/>
  <cp:lastModifiedBy>Fernando Melendez</cp:lastModifiedBy>
  <cp:revision>39</cp:revision>
  <dcterms:created xsi:type="dcterms:W3CDTF">2023-05-29T20:50:00Z</dcterms:created>
  <dcterms:modified xsi:type="dcterms:W3CDTF">2023-05-30T16:54:00Z</dcterms:modified>
</cp:coreProperties>
</file>